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w:t>
      </w:r>
      <w:r>
        <w:t xml:space="preserve"> </w:t>
      </w:r>
      <w:r>
        <w:t xml:space="preserve">Houston</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Houston, TX 77001</w:t>
      </w:r>
      <w:r>
        <w:br/>
      </w:r>
    </w:p>
    <w:bookmarkStart w:id="20" w:name="X13fdafec7bd216cd10fb4b14f4632743fa3ebe3"/>
    <w:p>
      <w:pPr>
        <w:pStyle w:val="Heading2"/>
      </w:pPr>
      <w:r>
        <w:t xml:space="preserve">Subject: Application for Web Designer Internship – United States Houston</w:t>
      </w:r>
    </w:p>
    <w:p>
      <w:pPr>
        <w:pStyle w:val="FirstParagraph"/>
      </w:pPr>
      <w:r>
        <w:t xml:space="preserve">Dear Hiring Team,</w:t>
      </w:r>
    </w:p>
    <w:p>
      <w:pPr>
        <w:pStyle w:val="BodyText"/>
      </w:pPr>
      <w:r>
        <w:t xml:space="preserve">It is with profound enthusiasm that I submit my application for the Web Designer Internship position at [Company Name], as advertised on LinkedIn. As a dedicated and forward-thinking design student deeply invested in the dynamic digital landscape of United States Houston, I am eager to contribute my creative skills and technical proficiency to your esteemed team. Houston’s thriving tech ecosystem—boasting over 20,000 technology companies and a rapidly expanding creative community—represents the ideal environment for me to grow as a Web Designer while supporting innovative local businesses. This Internship Application Letter serves as my formal expression of interest in becoming part of [Company Name]’s mission to shape compelling digital experiences in Houston and beyond.</w:t>
      </w:r>
    </w:p>
    <w:p>
      <w:pPr>
        <w:pStyle w:val="BodyText"/>
      </w:pPr>
      <w:r>
        <w:t xml:space="preserve">My academic journey at the University of Houston, where I am pursuing a Bachelor’s degree in Digital Media Design with a focus on User Experience, has equipped me with both foundational and advanced skills critical for success in web design. I have mastered industry-standard tools including Adobe Creative Suite (Photoshop, Illustrator, XD), Figma for collaborative prototyping, and responsive HTML/CSS frameworks. During my coursework, I led a team project redesigning the website for the Houston Urban League’s youth mentorship program—a project that required understanding diverse user needs while optimizing for mobile accessibility across Houston’s multicultural community. The redesigned site increased engagement by 40% in its pilot phase, demonstrating my ability to translate client goals into intuitive digital solutions. This experience reinforced my commitment to creating web experiences that serve real people in the United States Houston context, not just abstract aesthetics.</w:t>
      </w:r>
    </w:p>
    <w:p>
      <w:pPr>
        <w:pStyle w:val="BodyText"/>
      </w:pPr>
      <w:r>
        <w:t xml:space="preserve">What excites me most about applying for this Internship Application Letter is [Company Name]’s reputation for innovation in Houston’s creative sector. I have followed your work on projects like [Mention a Specific Project or Campaign], which exemplifies the perfect blend of strategic thinking and visual storytelling I aspire to achieve. Your recent collaboration with the Houston Innovation District on developing inclusive digital platforms resonates deeply with my belief that web design must reflect community values—especially in a city as diverse as Houston. I am eager to learn from your team’s approach to balancing client objectives, user research, and technical execution within the unique cultural fabric of the United States Houston market.</w:t>
      </w:r>
    </w:p>
    <w:p>
      <w:pPr>
        <w:pStyle w:val="BodyText"/>
      </w:pPr>
      <w:r>
        <w:t xml:space="preserve">My technical capabilities extend beyond design tools. I have hands-on experience with SEO fundamentals, basic JavaScript for interactive elements, and analytics platforms like Google Analytics to measure user behavior—skills that ensure my designs are not only beautiful but also data-informed. At the annual Houston Web Design Meetup in 2023, I presented a case study on accessibility improvements for local nonprofits, emphasizing how inclusive design practices directly impact engagement in communities across Texas. This event reinforced my understanding of Houston’s specific digital needs: from navigating subtropical weather apps to creating platforms that support small businesses during economic shifts unique to the Gulf Coast region.</w:t>
      </w:r>
    </w:p>
    <w:p>
      <w:pPr>
        <w:pStyle w:val="BodyText"/>
      </w:pPr>
      <w:r>
        <w:t xml:space="preserve">As a Houston resident who actively participates in the local creative scene, I understand the importance of community-driven design. I volunteer weekly with Code for Houston, developing websites for neighborhood associations in neighborhoods like Eastwood and Third Ward—areas where digital access can bridge opportunity gaps. This work has taught me to prioritize clear communication with non-technical stakeholders, a skill essential for success in any web design internship within United States Houston’s collaborative business culture. I am not merely seeking an opportunity to learn; I aim to contribute meaningfully from day one, whether it’s refining UI components, conducting competitor analysis for Houston-based clients, or assisting in user testing with local demographics.</w:t>
      </w:r>
    </w:p>
    <w:p>
      <w:pPr>
        <w:pStyle w:val="BodyText"/>
      </w:pPr>
      <w:r>
        <w:t xml:space="preserve">I am particularly drawn to your company’s emphasis on professional growth within the Houston market. The internship program you describe—including mentorship from senior designers and opportunities to work on client projects—aligns perfectly with my goal of becoming a well-rounded Web Designer capable of thriving in a competitive city like Houston. I am committed to dedicating 20+ hours per week during the upcoming semester, and I am available immediately for an interview at your convenience. My portfolio, accessible at [Your Portfolio Link], showcases projects developed specifically for Houston audiences, including a responsive e-commerce site for a family-owned gallery in Montrose and an educational platform for the Houston Public Library’s teen program.</w:t>
      </w:r>
    </w:p>
    <w:p>
      <w:pPr>
        <w:pStyle w:val="BodyText"/>
      </w:pPr>
      <w:r>
        <w:t xml:space="preserve">In closing, I want to emphasize that my passion for web design is intrinsically linked to Houston’s spirit of innovation. The city’s energy—where space exploration meets culinary arts, and startups coexist with established enterprises—fuels my desire to create digital experiences that are as dynamic and resilient as the community itself. I am confident that my technical skills, local engagement, and genuine enthusiasm for Houston’s design scene position me to make a tangible impact during this internship. Thank you for considering my application as part of your commitment to nurturing the next generation of Web Designers in United States Houston.</w:t>
      </w:r>
    </w:p>
    <w:p>
      <w:pPr>
        <w:pStyle w:val="BodyText"/>
      </w:pPr>
      <w:r>
        <w:t xml:space="preserve">I look forward to discussing how my vision aligns with [Company Name]’s goals and how I can contribute to your team’s continued success in shaping Houston’s digital future. Please feel free to contact me at your earliest convenience via email or phon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 Houston</dc:title>
  <dc:creator/>
  <dc:language>en</dc:language>
  <cp:keywords/>
  <dcterms:created xsi:type="dcterms:W3CDTF">2026-07-21T03:11:57Z</dcterms:created>
  <dcterms:modified xsi:type="dcterms:W3CDTF">2026-07-21T03:11:57Z</dcterms:modified>
</cp:coreProperties>
</file>

<file path=docProps/custom.xml><?xml version="1.0" encoding="utf-8"?>
<Properties xmlns="http://schemas.openxmlformats.org/officeDocument/2006/custom-properties" xmlns:vt="http://schemas.openxmlformats.org/officeDocument/2006/docPropsVTypes"/>
</file>